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8AFE5" w14:textId="77777777" w:rsidR="00CB0124" w:rsidRDefault="00CB0124" w:rsidP="00CB0124">
      <w:pPr>
        <w:pStyle w:val="Heading3"/>
      </w:pPr>
      <w:r>
        <w:t>SCHSL SAFETY SCORE SHEET</w:t>
      </w:r>
    </w:p>
    <w:p w14:paraId="6B10C17A" w14:textId="77777777" w:rsidR="00CB0124" w:rsidRDefault="00CB0124" w:rsidP="00CB0124"/>
    <w:p w14:paraId="7CDB44A0" w14:textId="77777777" w:rsidR="00CB0124" w:rsidRDefault="00CB0124" w:rsidP="00CB0124"/>
    <w:p w14:paraId="02E4B021" w14:textId="77777777" w:rsidR="00CB0124" w:rsidRDefault="00CB0124" w:rsidP="00CB0124">
      <w:pPr>
        <w:pStyle w:val="Heading1"/>
        <w:ind w:right="-1440"/>
      </w:pPr>
      <w:r>
        <w:t>TEAM ______________________________DIVISION_____________________</w:t>
      </w:r>
    </w:p>
    <w:p w14:paraId="1A459B29" w14:textId="77777777" w:rsidR="00CB0124" w:rsidRDefault="00CB0124" w:rsidP="00CB0124">
      <w:pPr>
        <w:ind w:right="-1440"/>
        <w:rPr>
          <w:rFonts w:ascii="Tahoma" w:hAnsi="Tahoma" w:cs="Tahoma"/>
          <w:b/>
          <w:bCs/>
        </w:rPr>
      </w:pPr>
    </w:p>
    <w:p w14:paraId="7B5E3E13" w14:textId="77777777" w:rsidR="00CB0124" w:rsidRDefault="00CB0124" w:rsidP="00CB0124">
      <w:pPr>
        <w:pStyle w:val="Heading2"/>
      </w:pPr>
      <w:r>
        <w:t>RULE: __________________________ PAGE: _______________</w:t>
      </w:r>
    </w:p>
    <w:p w14:paraId="69804900" w14:textId="77777777" w:rsidR="00CB0124" w:rsidRDefault="00CB0124" w:rsidP="00CB0124"/>
    <w:p w14:paraId="797D66A1" w14:textId="77777777" w:rsidR="00CB0124" w:rsidRDefault="00CB0124" w:rsidP="00CB0124">
      <w:pPr>
        <w:spacing w:line="480" w:lineRule="auto"/>
        <w:ind w:right="-1440"/>
        <w:rPr>
          <w:b/>
          <w:bCs/>
        </w:rPr>
      </w:pPr>
      <w:r w:rsidRPr="00144907">
        <w:rPr>
          <w:rFonts w:ascii="Tahoma" w:hAnsi="Tahoma" w:cs="Tahoma"/>
          <w:b/>
          <w:bCs/>
          <w:u w:val="single"/>
        </w:rPr>
        <w:t>EXPLANATION OF SAFETY VIOLATION</w:t>
      </w:r>
      <w:r>
        <w:rPr>
          <w:rFonts w:ascii="Tahoma" w:hAnsi="Tahoma" w:cs="Tahoma"/>
          <w:b/>
          <w:bCs/>
        </w:rPr>
        <w:t>:</w:t>
      </w:r>
      <w:r>
        <w:t xml:space="preserve"> </w:t>
      </w:r>
      <w:r>
        <w:rPr>
          <w:b/>
          <w:bCs/>
        </w:rPr>
        <w:t>__________________________________________________________________________________</w:t>
      </w:r>
    </w:p>
    <w:p w14:paraId="5AD72253" w14:textId="77777777" w:rsidR="00CB0124" w:rsidRDefault="00CB0124" w:rsidP="00CB0124">
      <w:pPr>
        <w:spacing w:line="480" w:lineRule="auto"/>
        <w:ind w:right="-144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_________________________________________________________________</w:t>
      </w:r>
    </w:p>
    <w:p w14:paraId="0A4CC377" w14:textId="77777777" w:rsidR="00CB0124" w:rsidRPr="00E27BC7" w:rsidRDefault="00CB0124" w:rsidP="00CB0124">
      <w:pPr>
        <w:pStyle w:val="BodyText2"/>
        <w:spacing w:line="480" w:lineRule="auto"/>
      </w:pPr>
      <w:r>
        <w:t>____________________________________________________________________________________________________________________________________________</w:t>
      </w:r>
    </w:p>
    <w:p w14:paraId="3DF362A1" w14:textId="77777777" w:rsidR="00CB0124" w:rsidRDefault="00CB0124" w:rsidP="00CB0124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TOTAL POINTS DEDUCTED: ________________</w:t>
      </w:r>
    </w:p>
    <w:p w14:paraId="3D1B8F62" w14:textId="073D56DA" w:rsidR="00CB0124" w:rsidRDefault="00CB0124" w:rsidP="00CB0124">
      <w:pPr>
        <w:spacing w:line="360" w:lineRule="auto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  (-</w:t>
      </w:r>
      <w:r w:rsidR="00D46CE1">
        <w:rPr>
          <w:rFonts w:ascii="Tahoma" w:hAnsi="Tahoma" w:cs="Tahoma"/>
          <w:b/>
          <w:bCs/>
        </w:rPr>
        <w:t>15</w:t>
      </w:r>
      <w:r>
        <w:rPr>
          <w:rFonts w:ascii="Tahoma" w:hAnsi="Tahoma" w:cs="Tahoma"/>
          <w:b/>
          <w:bCs/>
        </w:rPr>
        <w:t>pts each)</w:t>
      </w:r>
    </w:p>
    <w:p w14:paraId="655874B9" w14:textId="77777777" w:rsidR="00CB0124" w:rsidRPr="00CB0124" w:rsidRDefault="00CB0124" w:rsidP="00CB0124">
      <w:pPr>
        <w:spacing w:line="360" w:lineRule="auto"/>
        <w:rPr>
          <w:rFonts w:ascii="Tahoma" w:hAnsi="Tahoma" w:cs="Tahoma"/>
          <w:b/>
          <w:bCs/>
          <w:sz w:val="20"/>
          <w:szCs w:val="20"/>
        </w:rPr>
      </w:pPr>
    </w:p>
    <w:p w14:paraId="0D82BA0C" w14:textId="2A581D64" w:rsidR="00CB0124" w:rsidRPr="00CB0124" w:rsidRDefault="00CB0124" w:rsidP="00CB0124">
      <w:pPr>
        <w:spacing w:line="360" w:lineRule="auto"/>
        <w:rPr>
          <w:rFonts w:ascii="Tahoma" w:hAnsi="Tahoma" w:cs="Tahoma"/>
          <w:b/>
          <w:bCs/>
          <w:color w:val="0000FF"/>
          <w:sz w:val="22"/>
          <w:szCs w:val="22"/>
        </w:rPr>
      </w:pPr>
      <w:r w:rsidRPr="00144907">
        <w:rPr>
          <w:rFonts w:ascii="Tahoma" w:hAnsi="Tahoma" w:cs="Tahoma"/>
          <w:b/>
          <w:bCs/>
          <w:u w:val="single"/>
        </w:rPr>
        <w:t>OFF THE MAT</w:t>
      </w:r>
      <w:r>
        <w:rPr>
          <w:rFonts w:ascii="Tahoma" w:hAnsi="Tahoma" w:cs="Tahoma"/>
          <w:b/>
          <w:bCs/>
        </w:rPr>
        <w:t xml:space="preserve">: </w:t>
      </w:r>
      <w:r w:rsidRPr="00CB0124">
        <w:rPr>
          <w:rFonts w:ascii="Tahoma" w:hAnsi="Tahoma" w:cs="Tahoma"/>
          <w:b/>
          <w:bCs/>
          <w:sz w:val="22"/>
          <w:szCs w:val="22"/>
        </w:rPr>
        <w:t>(-5pts each violation up to total of -10pts, must be two feet off the mat to be a violation)</w:t>
      </w:r>
    </w:p>
    <w:p w14:paraId="6B2813DB" w14:textId="77777777" w:rsidR="00CB0124" w:rsidRDefault="00CB0124" w:rsidP="00CB0124">
      <w:pPr>
        <w:spacing w:line="360" w:lineRule="auto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8EACEB" w14:textId="77777777" w:rsidR="00CB0124" w:rsidRDefault="00CB0124" w:rsidP="00CB0124">
      <w:pPr>
        <w:spacing w:line="360" w:lineRule="auto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        </w:t>
      </w:r>
    </w:p>
    <w:p w14:paraId="2B8CB706" w14:textId="77777777" w:rsidR="00CB0124" w:rsidRPr="00D40F01" w:rsidRDefault="00CB0124" w:rsidP="00CB0124">
      <w:pPr>
        <w:spacing w:line="360" w:lineRule="auto"/>
        <w:rPr>
          <w:rFonts w:ascii="Tahoma" w:hAnsi="Tahoma" w:cs="Tahoma"/>
          <w:b/>
          <w:bCs/>
        </w:rPr>
      </w:pPr>
      <w:r w:rsidRPr="00E27BC7">
        <w:rPr>
          <w:rFonts w:ascii="Tahoma" w:hAnsi="Tahoma" w:cs="Tahoma"/>
          <w:b/>
        </w:rPr>
        <w:t xml:space="preserve">TOTAL </w:t>
      </w:r>
      <w:r>
        <w:rPr>
          <w:rFonts w:ascii="Tahoma" w:hAnsi="Tahoma" w:cs="Tahoma"/>
          <w:b/>
        </w:rPr>
        <w:t>POINTS DEDUCTED</w:t>
      </w:r>
      <w:r w:rsidRPr="00E27BC7">
        <w:rPr>
          <w:rFonts w:ascii="Tahoma" w:hAnsi="Tahoma" w:cs="Tahoma"/>
          <w:b/>
        </w:rPr>
        <w:t>:</w:t>
      </w:r>
      <w:r>
        <w:rPr>
          <w:rFonts w:ascii="Tahoma" w:hAnsi="Tahoma" w:cs="Tahoma"/>
          <w:b/>
        </w:rPr>
        <w:t xml:space="preserve"> </w:t>
      </w:r>
      <w:r w:rsidRPr="00E27BC7">
        <w:rPr>
          <w:rFonts w:ascii="Tahoma" w:hAnsi="Tahoma" w:cs="Tahoma"/>
          <w:b/>
        </w:rPr>
        <w:t>_____________</w:t>
      </w:r>
    </w:p>
    <w:p w14:paraId="50561A33" w14:textId="77777777" w:rsidR="00CB0124" w:rsidRDefault="00CB0124" w:rsidP="00CB0124">
      <w:pPr>
        <w:rPr>
          <w:b/>
        </w:rPr>
      </w:pPr>
    </w:p>
    <w:p w14:paraId="1237F923" w14:textId="3EAB7736" w:rsidR="00CB0124" w:rsidRPr="00CB0124" w:rsidRDefault="00CB0124" w:rsidP="00CB0124">
      <w:r w:rsidRPr="00144907">
        <w:rPr>
          <w:rFonts w:ascii="Tahoma" w:hAnsi="Tahoma" w:cs="Tahoma"/>
          <w:b/>
          <w:u w:val="single"/>
        </w:rPr>
        <w:t>TIME VIOLATIONS</w:t>
      </w:r>
      <w:r w:rsidRPr="00E27BC7">
        <w:rPr>
          <w:rFonts w:ascii="Tahoma" w:hAnsi="Tahoma" w:cs="Tahoma"/>
          <w:b/>
        </w:rPr>
        <w:t>:</w:t>
      </w:r>
      <w:r>
        <w:rPr>
          <w:rFonts w:ascii="Tahoma" w:hAnsi="Tahoma" w:cs="Tahoma"/>
          <w:b/>
        </w:rPr>
        <w:t xml:space="preserve"> (-5pts each) </w:t>
      </w:r>
      <w:r>
        <w:t>(give two seconds margin of error)</w:t>
      </w:r>
    </w:p>
    <w:p w14:paraId="028611E4" w14:textId="77777777" w:rsidR="00CB0124" w:rsidRDefault="00CB0124" w:rsidP="00CB0124"/>
    <w:p w14:paraId="6C690528" w14:textId="3BFD290D" w:rsidR="00CB0124" w:rsidRPr="00144907" w:rsidRDefault="00CB0124" w:rsidP="00CB0124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(2:</w:t>
      </w:r>
      <w:r w:rsidR="008D7A18">
        <w:rPr>
          <w:rFonts w:ascii="Tahoma" w:hAnsi="Tahoma" w:cs="Tahoma"/>
          <w:b/>
        </w:rPr>
        <w:t>30</w:t>
      </w:r>
      <w:r>
        <w:rPr>
          <w:rFonts w:ascii="Tahoma" w:hAnsi="Tahoma" w:cs="Tahoma"/>
          <w:b/>
        </w:rPr>
        <w:t xml:space="preserve">) </w:t>
      </w:r>
      <w:r w:rsidR="001A046D">
        <w:rPr>
          <w:rFonts w:ascii="Tahoma" w:hAnsi="Tahoma" w:cs="Tahoma"/>
          <w:b/>
        </w:rPr>
        <w:t>ROUTINE</w:t>
      </w:r>
      <w:r w:rsidRPr="00144907">
        <w:rPr>
          <w:rFonts w:ascii="Tahoma" w:hAnsi="Tahoma" w:cs="Tahoma"/>
          <w:b/>
        </w:rPr>
        <w:t>: ___________</w:t>
      </w:r>
      <w:r w:rsidR="008D7A18">
        <w:rPr>
          <w:rFonts w:ascii="Tahoma" w:hAnsi="Tahoma" w:cs="Tahoma"/>
          <w:b/>
        </w:rPr>
        <w:tab/>
      </w:r>
      <w:r w:rsidRPr="00144907">
        <w:rPr>
          <w:rFonts w:ascii="Tahoma" w:hAnsi="Tahoma" w:cs="Tahoma"/>
          <w:b/>
        </w:rPr>
        <w:t>TOTA</w:t>
      </w:r>
      <w:r>
        <w:rPr>
          <w:rFonts w:ascii="Tahoma" w:hAnsi="Tahoma" w:cs="Tahoma"/>
          <w:b/>
        </w:rPr>
        <w:t>L POINTS DEDUCTED________</w:t>
      </w:r>
    </w:p>
    <w:p w14:paraId="13F7CB9E" w14:textId="77777777" w:rsidR="00CB0124" w:rsidRDefault="00CB0124" w:rsidP="00CB0124">
      <w:pPr>
        <w:rPr>
          <w:b/>
        </w:rPr>
      </w:pPr>
    </w:p>
    <w:p w14:paraId="53955571" w14:textId="77777777" w:rsidR="00CB0124" w:rsidRDefault="00CB0124" w:rsidP="00CB0124">
      <w:pPr>
        <w:rPr>
          <w:b/>
        </w:rPr>
      </w:pPr>
    </w:p>
    <w:p w14:paraId="6EAA552C" w14:textId="2FAAF3B8" w:rsidR="00000000" w:rsidRPr="00CB0124" w:rsidRDefault="00CB0124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**</w:t>
      </w:r>
      <w:r>
        <w:rPr>
          <w:rFonts w:ascii="Tahoma" w:hAnsi="Tahoma" w:cs="Tahoma"/>
          <w:b/>
          <w:bCs/>
          <w:u w:val="single"/>
        </w:rPr>
        <w:t>PLEASE NOTE</w:t>
      </w:r>
      <w:r>
        <w:rPr>
          <w:rFonts w:ascii="Tahoma" w:hAnsi="Tahoma" w:cs="Tahoma"/>
          <w:b/>
          <w:bCs/>
        </w:rPr>
        <w:t xml:space="preserve">:  This score sheet is based on the National Federation and     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  <w:t>the SCHSL Cheer Manual.</w:t>
      </w:r>
    </w:p>
    <w:sectPr w:rsidR="005E42B8" w:rsidRPr="00CB0124" w:rsidSect="00C447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LSwNDcwMzU0MjBU0lEKTi0uzszPAykwrAUA2VwOFSwAAAA="/>
  </w:docVars>
  <w:rsids>
    <w:rsidRoot w:val="00CB0124"/>
    <w:rsid w:val="000615C6"/>
    <w:rsid w:val="000737B7"/>
    <w:rsid w:val="000B1873"/>
    <w:rsid w:val="000B548B"/>
    <w:rsid w:val="0010348C"/>
    <w:rsid w:val="0011464A"/>
    <w:rsid w:val="0014662D"/>
    <w:rsid w:val="0015648B"/>
    <w:rsid w:val="001A046D"/>
    <w:rsid w:val="00234357"/>
    <w:rsid w:val="00255295"/>
    <w:rsid w:val="00274BB8"/>
    <w:rsid w:val="002843A6"/>
    <w:rsid w:val="002A57A6"/>
    <w:rsid w:val="002A699B"/>
    <w:rsid w:val="002D6A81"/>
    <w:rsid w:val="002F4EB3"/>
    <w:rsid w:val="00300617"/>
    <w:rsid w:val="003343D4"/>
    <w:rsid w:val="003774CC"/>
    <w:rsid w:val="003939B8"/>
    <w:rsid w:val="00406517"/>
    <w:rsid w:val="004654B3"/>
    <w:rsid w:val="00481749"/>
    <w:rsid w:val="004D1BDD"/>
    <w:rsid w:val="004E1D33"/>
    <w:rsid w:val="0057588A"/>
    <w:rsid w:val="005E63B7"/>
    <w:rsid w:val="00601E58"/>
    <w:rsid w:val="00650210"/>
    <w:rsid w:val="006608C0"/>
    <w:rsid w:val="00663CE1"/>
    <w:rsid w:val="006B72AD"/>
    <w:rsid w:val="006C7F9C"/>
    <w:rsid w:val="006F5583"/>
    <w:rsid w:val="007A6179"/>
    <w:rsid w:val="007B6245"/>
    <w:rsid w:val="007C66A5"/>
    <w:rsid w:val="007E3B2B"/>
    <w:rsid w:val="007E72BB"/>
    <w:rsid w:val="007F48F7"/>
    <w:rsid w:val="00823FF1"/>
    <w:rsid w:val="008459B2"/>
    <w:rsid w:val="008849B3"/>
    <w:rsid w:val="008B4D1A"/>
    <w:rsid w:val="008C224D"/>
    <w:rsid w:val="008D7A18"/>
    <w:rsid w:val="009033B3"/>
    <w:rsid w:val="00946332"/>
    <w:rsid w:val="009675CA"/>
    <w:rsid w:val="009A5662"/>
    <w:rsid w:val="009A7A10"/>
    <w:rsid w:val="009E0A24"/>
    <w:rsid w:val="00AD1202"/>
    <w:rsid w:val="00B05DE5"/>
    <w:rsid w:val="00B074BB"/>
    <w:rsid w:val="00C44779"/>
    <w:rsid w:val="00C753C6"/>
    <w:rsid w:val="00C978BD"/>
    <w:rsid w:val="00CB0124"/>
    <w:rsid w:val="00D01CEA"/>
    <w:rsid w:val="00D262AB"/>
    <w:rsid w:val="00D421CE"/>
    <w:rsid w:val="00D46CE1"/>
    <w:rsid w:val="00D7028C"/>
    <w:rsid w:val="00D874A3"/>
    <w:rsid w:val="00DA0E5D"/>
    <w:rsid w:val="00DC41F0"/>
    <w:rsid w:val="00DF564D"/>
    <w:rsid w:val="00E45FF0"/>
    <w:rsid w:val="00EC4395"/>
    <w:rsid w:val="00F20EA2"/>
    <w:rsid w:val="00F9550E"/>
    <w:rsid w:val="00FB0EB9"/>
    <w:rsid w:val="00FF1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A9B00"/>
  <w15:chartTrackingRefBased/>
  <w15:docId w15:val="{B842A5B2-4E56-DF45-9C22-8FA76178B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12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B0124"/>
    <w:pPr>
      <w:keepNext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link w:val="Heading2Char"/>
    <w:qFormat/>
    <w:rsid w:val="00CB0124"/>
    <w:pPr>
      <w:keepNext/>
      <w:ind w:right="-1440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link w:val="Heading3Char"/>
    <w:qFormat/>
    <w:rsid w:val="00CB0124"/>
    <w:pPr>
      <w:keepNext/>
      <w:jc w:val="center"/>
      <w:outlineLvl w:val="2"/>
    </w:pPr>
    <w:rPr>
      <w:rFonts w:ascii="Verdana" w:hAnsi="Verdana"/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B0124"/>
    <w:rPr>
      <w:rFonts w:ascii="Tahoma" w:eastAsia="Times New Roman" w:hAnsi="Tahoma" w:cs="Tahoma"/>
      <w:b/>
      <w:bCs/>
    </w:rPr>
  </w:style>
  <w:style w:type="character" w:customStyle="1" w:styleId="Heading2Char">
    <w:name w:val="Heading 2 Char"/>
    <w:basedOn w:val="DefaultParagraphFont"/>
    <w:link w:val="Heading2"/>
    <w:rsid w:val="00CB0124"/>
    <w:rPr>
      <w:rFonts w:ascii="Tahoma" w:eastAsia="Times New Roman" w:hAnsi="Tahoma" w:cs="Tahoma"/>
      <w:b/>
      <w:bCs/>
    </w:rPr>
  </w:style>
  <w:style w:type="character" w:customStyle="1" w:styleId="Heading3Char">
    <w:name w:val="Heading 3 Char"/>
    <w:basedOn w:val="DefaultParagraphFont"/>
    <w:link w:val="Heading3"/>
    <w:rsid w:val="00CB0124"/>
    <w:rPr>
      <w:rFonts w:ascii="Verdana" w:eastAsia="Times New Roman" w:hAnsi="Verdana" w:cs="Times New Roman"/>
      <w:b/>
      <w:bCs/>
      <w:sz w:val="36"/>
    </w:rPr>
  </w:style>
  <w:style w:type="paragraph" w:styleId="BodyText2">
    <w:name w:val="Body Text 2"/>
    <w:basedOn w:val="Normal"/>
    <w:link w:val="BodyText2Char"/>
    <w:semiHidden/>
    <w:rsid w:val="00CB0124"/>
    <w:pPr>
      <w:spacing w:line="360" w:lineRule="auto"/>
      <w:ind w:right="-1440"/>
    </w:pPr>
    <w:rPr>
      <w:rFonts w:ascii="Tahoma" w:hAnsi="Tahoma" w:cs="Tahoma"/>
      <w:b/>
      <w:bCs/>
    </w:rPr>
  </w:style>
  <w:style w:type="character" w:customStyle="1" w:styleId="BodyText2Char">
    <w:name w:val="Body Text 2 Char"/>
    <w:basedOn w:val="DefaultParagraphFont"/>
    <w:link w:val="BodyText2"/>
    <w:semiHidden/>
    <w:rsid w:val="00CB0124"/>
    <w:rPr>
      <w:rFonts w:ascii="Tahoma" w:eastAsia="Times New Roman" w:hAnsi="Tahoma" w:cs="Tahom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elliott</dc:creator>
  <cp:keywords/>
  <dc:description/>
  <cp:lastModifiedBy>Amy Boozer</cp:lastModifiedBy>
  <cp:revision>2</cp:revision>
  <cp:lastPrinted>2022-09-20T01:46:00Z</cp:lastPrinted>
  <dcterms:created xsi:type="dcterms:W3CDTF">2023-08-21T14:32:00Z</dcterms:created>
  <dcterms:modified xsi:type="dcterms:W3CDTF">2023-08-21T14:32:00Z</dcterms:modified>
</cp:coreProperties>
</file>